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descriptives"/>
      <w:bookmarkEnd w:id="21"/>
      <w:r>
        <w:t xml:space="preserve">Descriptives</w:t>
      </w:r>
    </w:p>
    <w:tbl>
      <w:tblPr>
        <w:tblStyle w:val="TableNormal"/>
        <w:tblW w:type="pct" w:w="5000.0"/>
        <w:tblLook w:firstRow="1"/>
      </w:tblPr>
      <w:tblGrid>
        <w:gridCol w:w="1024"/>
        <w:gridCol w:w="751"/>
        <w:gridCol w:w="751"/>
        <w:gridCol w:w="614"/>
        <w:gridCol w:w="614"/>
        <w:gridCol w:w="819"/>
        <w:gridCol w:w="614"/>
        <w:gridCol w:w="614"/>
        <w:gridCol w:w="546"/>
        <w:gridCol w:w="614"/>
        <w:gridCol w:w="614"/>
        <w:gridCol w:w="3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Congru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Accura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rrors</w:t>
            </w:r>
            <w:r>
              <w:br w:type="textWrapping"/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R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C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rrect</w:t>
            </w:r>
            <w:r>
              <w:br w:type="textWrapping"/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R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C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l</w:t>
            </w:r>
            <w:r>
              <w:br w:type="textWrapping"/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R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C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Al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Neutral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383.1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458.3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451.4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60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Incompatible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415.6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460.3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450.5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60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ll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406.1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459.2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450.9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12000</w:t>
            </w:r>
          </w:p>
        </w:tc>
      </w:tr>
    </w:tbl>
    <w:p>
      <w:pPr>
        <w:pStyle w:val="Heading3"/>
      </w:pPr>
      <w:bookmarkStart w:id="22" w:name="energies"/>
      <w:bookmarkEnd w:id="22"/>
      <w:r>
        <w:t xml:space="preserve">Energie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utputs/figures/3resp_flanker_6000_trials_per_condition_no_congruent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86332" cy="366906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utputs/figures/3resp_flanker_6000_trials_per_condition_no_congruent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6332" cy="3669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6332" cy="366906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utputs/figures/3resp_flanker_6000_trials_per_condition_no_congruent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6332" cy="3669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6332" cy="366906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utputs/figures/3resp_flanker_6000_trials_per_condition_no_congruent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6332" cy="3669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71c7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